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ผลิตสื่อแอนิเมชัน</w:t>
      </w:r>
      <w:r>
        <w:t xml:space="preserve"> </w:t>
      </w:r>
      <w:r>
        <w:t xml:space="preserve">(บ่าย)</w:t>
      </w:r>
      <w:r>
        <w:t xml:space="preserve"> </w:t>
      </w:r>
      <w:r>
        <w:t xml:space="preserve">160767</w:t>
      </w:r>
    </w:p>
    <w:p>
      <w:pPr>
        <w:pStyle w:val="Date"/>
      </w:pPr>
      <w:r>
        <w:t xml:space="preserve">วันอังคารที่</w:t>
      </w:r>
      <w:r>
        <w:t xml:space="preserve"> </w:t>
      </w:r>
      <w:r>
        <w:t xml:space="preserve">16</w:t>
      </w:r>
      <w:r>
        <w:t xml:space="preserve"> </w:t>
      </w:r>
      <w:r>
        <w:t xml:space="preserve">กรกฎ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อเคค่ะ สวัสดีค่ะ นักศึกษาทุกคนนะคะ สวัสดีอาจารย์ล่ามด้วยนะคะ ค่ะ พร้อมหรือยัง สัปดาห์นี้เดี๋ยวเรามาเริ่มพัฒนาสื่อแอนิเมชัน 2 มิติ ด้วย Animatron นะคะ ในการผลิตสื่อ 2 มิตินะคะ เพราะฉะนั้น วันนี้นี่ เราจะได้ใช้แอนิเมชันตัวนี้ เอาไปประยุกต์ใช้ในการผลิตชิ้นงานตัวเองจากที่พวกเราได้ทำ Story Board ส่งมานะ ส่วนมากเป็น 2D นะคะ เป็น 2D ชิ้นงาน 2Dมากนะที่จะช่วยให้เรานี่ทำงานสะดวกมากขึ้นนะคะ ตัว Animatron นี้ ข้อดีนะคะ จุดเด่น ก็คือทำแอนิเมชัน 2 มิตินะคะ ก็เหมือนงานนำเสนอเหมือนงาน Presentation เหมือนงาน Motion Graphic หรือการเคลื่อนไหวนะคะ แตัว ฟรีแล้วก็เสียเงินนะคะ เวอร์ชันที่… ที่เราจะใช้นี่นะคะ เราจะใช้ฟังก์ชันที่เป็นฟรีก่อนนะคะ Pro อาจจะต้องเสียเงินนิดหนึ่งนะคะ ซึ่งตัว Pro นี่นะคะ ก็จะเริ่มต้นที่ 15 ดอลลาร์นะคะ โอเค พวกเราเข้าไปที่เว็บ Animatron.com ได้เลยนะคะ ตัว Animatron.com นี่ อันที่เราจะได้ใช้ฟรีนะคะ ตัวฟรีของเรานี่ มันจะให้เราสร้าง Project นะคะ จำกัดที่ 5 ชิ้นงานนะคะ ได้ 5 เรื่อง สร้าง Project ได้ 5 เรื่องที่เอาไปเผยแพร่ได้นะคะ แล้วก็ความจุนะ ได้ 2… 2 GB 2 GB นะคะ รองรับ… รองรับ หรือ Export ออกมาใช้กับบนเว็บได้นะคะ รูปแบบวิดีโอเป็นแบบ SD แบบ SD เป็นไฟล์ .gif นะคะ .gif ได้ เป็นไฟล์ SVG ได้นะคะ เราก็จะเริ่ม เริ่มจากของฟรีก่อนนะคะ เริ่มจากของฟรีของ ซึ่งตัว Animatron นี่ จะมีฉาก มีตัวละครนะคะ สำเร็จรูปให้เราหยิบไปใช้ได้ ก็เป็นเบื้องต้นนะคะ เป็นเบื้องต้นพื้นฐานนะคะ เป็น animation ตัวพื้นฐาน การวาดก็ระดับพื้นฐานนะคะ เราสามารถที่จะต่อยอดได้นะคะ มีตัวการ์ตูน มีฉากเคลื่อนไหวต่าง ๆ ให้เราหยิบมาใช้นะคะทุกคนเข้าเว็บหรือยัง เข้าหรือยังคะ อยู่ที่หน้าจอนี้เรียบร้อยนะ Animatron Animatron.com Animatron.com เดี๋ยวนะ ข้างหลังมองไม่เห็นไหมตัวนี้นะคะ พิมพ์ Animatron.com ได้เลยนะคะ ที่หน้าจอนะคะ เดี๋ยวนะ แล้วก็ Start Create เลยนะคะ กด Start Create ปุ่มสีแดงมุมขวามือบนนะคะ มาที่หน้าจอนี่นะ กดตรงนี้ กด Start Createrเลยนะคะ สามารถ Sign Up กับอีเมลของตนเองได้ค่ะ ทีนี้ในถาดด้านซ้ายมือนี่ ก็จะมี Animation นะคะ เซตแอนิเมชันต่าง ๆ นะคะ ให้เราเลือกใช้งานนะ หรือเราจะค้นนะคะ จะค้นเซตของแอนิเมชันนะคะ ฉากหรือรายละเอียดนะคะ ตามความต้องการของเราได้นะคะ ณ ตอนนี้นะ ก็จะมีแอนิเมชันสติกเกอร์นะคะ มีกลุ่มแอนิเมชันที่เกี่ยวกับพวกดินสอ ยางลบนะคะ เกี่ยวกับ Family Funny Kid คือ มีแอนิเมชันเยอะแยะมากมายเลย ให้เรา… สร้างแอนิเมชัน หรือนะคะ สื่อ 2มิตินะคะ ที่มันมีการเคลื่อนไหวอยู่แล้วนะคะ เราก็นะคะ คลิกเข้าไปที่เซตของแอนิเมชันนะคะ ก็จะมีตัวอย่างรายละเอียดของ Animation นะคะ เพื่อที่จะให้เราเลือกนะคะ คลิกเลือก นำมาวางที่ชิ้นงานของเราได้นะคะ ไม่ว่าจะเป็นฉากนะคะ ฉาก ตัวละครนะคะ ก็จะมีตัวอย่างนะ มีตัวอย่าง แล้วก็ให้เราลองสร้าง คือ เราคลิกแล้วก็ลากมาวางนะคะ คลิกที่… คลิกที่icon หรือว่าเซตกลุ่มของแอนิเมชันนะคะ คลิกลากเข้ามาพื้นที่ได้เลยนะคะ นี่ก็คลิกเข้ามาได้เลยนะคะ นี่ เราก็จะได้แอนิเมชันไปใช้งานได้นะคะ เรา… แอนิเมชันมาใช้งานได้เลย เราสามารถที่จะสร้างแต่ละสไลด์ได้นะคะ โดยการมีเครื่องหมายบวกข้างบนนะคะ ถ้าอันไหน เราไม่ต้องการ เราสามารถคลิกลบนะคะ หรือว่ากดที่ icon ถังขยะ ปุ่ม หรือว่ากดปุ่ม Delete ที่แป้น Keyboard ก็ได้นะคะ อันนี้ตัวละคร Duplicate ตัวละคร ถ้าเราไม่เอาก็ลบได้นะคะ มี ใช่ค่ะ เลือกตัวละครนะคะ ในพื้นที่ทำงาน แถบด้านล่างก็เป็น Timeline ได้เป็น Timeloneนำชิ้นงาน… นำวัตถุ นำตัวละคร ฉากต่าง ๆ มาใส่นะคะ เพื่อให้เกิดAnimation ต่าง ๆ นะคะ การนำไปใช้งานนะคะ ก็มีทั้งในรูปแบบของการดาวน์โหลด แล้วก็การแชร์นะคะ ถ้าเราไม่อยากดาวน์โหลด จะมีปุ่มด้านบนนะคะ ปุ่มดาวโหลดกับแชร์ถ้าเราไม่อยากดาวน์โหลด เราก็สามารถแชร์งานนี้นะคะ แชร์ไปแปะที่ Facebook ตนเองก็ได้ ที่เว็บไซต์ตนเองก็ได้นะคะ มีทั้งแบบฝังลิงก์หรือการใส่ลิงก์หรือเป็น .Gif นะคะ หรือชนิดของ gif ที่เป็นวิดีโอนะคะ จะแชร์รูปแบบไหนนะคะ มีทั้งรูปแบบแชร์แล้วก็รูปแบบดาวน์โหลดนะคะ อันนี้ง่าย ๆ เลย เพราะฉะนั้น ก็ลองสร้างงาน ข้อจำกัดก็พวกเพลง ดนตรีนะคะ อาจจะต้อง.มีข้อจำกัดตรงนี้นิดหนึ่งนะคะ เรื่องเสียงเพลง มีให้เลือกนะคะ เมนูด้านซ้ายสุด มีเซตของแอนิเมชัน มีวิดีโอนะคะ มี Image เป็นภาพนิ่งนะคะ มี Background นะคะ Background ให้เราเลือกใช้ เลือกใช้นะคะ Background ที่มันจะเข้ากับงานของเราอะไรอย่างนี้ แล้วก็เอามาใช้งานได้นะคะนี่ แล้วก็มี Text นะคะ คือ การใส่ข้อความ อาจจะพิมพ์ พิมพ์รายละเอียดนะคะ เลือกฟอนต์ได้นะคะ กำหนดข้อความ เลือกสี เลือกฟอนต์นะคะ เลือกขนาด ก็ตกแต่งข้อความได้นะคะ ทีนี้ ก็ให้พวกเราได้สร้างแอนิเมชัน 2 มิติ อย่างอิสระ หรือว่าตามที่ตนเองได้วางแผน หรือทำตาม Story Board นะนะ นะคะ สร้างเสร็จแล้วก็เดี๋ยวให้ส่งใน Classroom นะคะ ให้ส่งใน Classroom ได้ไหมคะ ลงมือเลยนะคะ ก็… ใช้เครื่องมือต่าง ๆ นะ สื่อ 2 มิติโดยใช้ animatron เสร็จแล้วก็ส่งที่ Classroom ได้เลย อาจารย์ทำลิงก์ให้ส่งเรียบร้อยแล้วนะคะ เวลา 1 ชั่วโมงพอไหมคะ fใครที่ส่งแล้วสามารถกลับได้เลยนะคะ วิธีการส่งก็ให้แชร์นะ ถ้าทำเสร็จเรียบร้อยแล้ว ให้คลิกที่ปุ่มแชร์นะคะ เลือกตัวแรกเลย ตรงการ Player นี่ค่ะ ให้วิดีโอมันเล่นแบบวนลูปนิดหนึ่งนะ กด Continues นะคะ เลือก Clip URL นะคะ แล้วก็ก็อปปี้ลิงก์ตรงนี้ ตรงนี้Copy Link ตัวนี้นะ นำไปส่งที่ Classroom นะคะ แปะลิงก์ที่ Classroom แล้วกดส่ง อันนี้เข้าใจนะ การงานนะคะ ถ้าโหลดมันจะได้แค่ 10 วินาทีนะ แล้วก็ฝังลงิก์มาเลยนะคะ ใครส่งแล้วก็กลับได้นะคะกแ ก็เช็กชื่อตามชิ้นงานที่ส่งนะคะ เสร็จแล้วกลับบ้านได้เลยนะ เดี๋ยวบ่าย 3 ครึ่งอาจารย์มีประชุมอาจารย์ขออนุญาตก่อน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ผลิตสื่อแอนิเมชัน (บ่าย) 160767</dc:title>
  <dc:creator/>
  <cp:keywords/>
  <dcterms:created xsi:type="dcterms:W3CDTF">2024-07-16T08:56:07Z</dcterms:created>
  <dcterms:modified xsi:type="dcterms:W3CDTF">2024-07-16T08:5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6 กรกฎาคม 2567 เวลา 13.00 น.</vt:lpwstr>
  </property>
  <property fmtid="{D5CDD505-2E9C-101B-9397-08002B2CF9AE}" pid="3" name="subtitle">
    <vt:lpwstr/>
  </property>
</Properties>
</file>